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f03ccaa3f31a951e33126281323dd85abb0b0f5"/>
    <w:p>
      <w:pPr>
        <w:pStyle w:val="Heading1"/>
      </w:pPr>
      <w:r>
        <w:t xml:space="preserve">Cover Letter for Professor Position in China Guangzhou</w:t>
      </w:r>
    </w:p>
    <w:p>
      <w:pPr>
        <w:pStyle w:val="FirstParagraph"/>
      </w:pPr>
      <w:r>
        <w:rPr>
          <w:bCs/>
          <w:b/>
        </w:rPr>
        <w:t xml:space="preserve">Dear [Hiring Committee/Dean's Name],</w:t>
      </w:r>
    </w:p>
    <w:p>
      <w:pPr>
        <w:pStyle w:val="BodyText"/>
      </w:pPr>
      <w:r>
        <w:t xml:space="preserve">I am writing to express my enthusiastic interest in the Professor position at [University Name] in China Guangzhou. As an accomplished academic with a distinguished career in [Your Field of Expertise], I am eager to contribute my expertise, research acumen, and pedagogical philosophy to a dynamic institution like yours. The opportunity to join a vibrant academic community in Guangzhou—a city renowned for its cultural richness and educational innovation—aligns perfectly with my professional aspirations and commitment to advancing higher education globally.</w:t>
      </w:r>
    </w:p>
    <w:p>
      <w:pPr>
        <w:pStyle w:val="BodyText"/>
      </w:pPr>
      <w:r>
        <w:t xml:space="preserve">Throughout my career as a Professor, I have dedicated myself to fostering intellectual growth, nurturing critical thinking, and bridging theoretical knowledge with real-world applications. My academic journey has taken me through prestigious institutions in [Your Country/Region], where I have held roles such as [Previous Titles: e.g., Associate Professor, Chair of Department]. These experiences have equipped me with a deep understanding of the challenges and opportunities inherent in higher education, particularly in multicultural and interdisciplinary environments.</w:t>
      </w:r>
    </w:p>
    <w:bookmarkStart w:id="20" w:name="why-china-guangzhou"/>
    <w:p>
      <w:pPr>
        <w:pStyle w:val="Heading2"/>
      </w:pPr>
      <w:r>
        <w:t xml:space="preserve">Why China Guangzhou?</w:t>
      </w:r>
    </w:p>
    <w:p>
      <w:pPr>
        <w:pStyle w:val="FirstParagraph"/>
      </w:pPr>
      <w:r>
        <w:t xml:space="preserve">China Guangzhou has long been a hub of academic excellence, innovation, and cultural exchange. The city’s universities are at the forefront of research and education, offering unique opportunities to engage with students from diverse backgrounds and contribute to global academic discourse. I am particularly drawn to [University Name]’s mission to cultivate leaders who can navigate the complexities of a rapidly evolving world. My vision as a Professor aligns seamlessly with this goal, as I believe that education must be both rigorous and transformative.</w:t>
      </w:r>
    </w:p>
    <w:p>
      <w:pPr>
        <w:pStyle w:val="BodyText"/>
      </w:pPr>
      <w:r>
        <w:t xml:space="preserve">Guangzhou’s strategic location in southern China, its thriving economy, and its reputation as a gateway to Asia make it an ideal setting for academic collaboration. The city’s blend of tradition and modernity offers a fertile ground for interdisciplinary research, particularly in areas such as [Your Field of Expertise]. I am eager to collaborate with colleagues at [University Name] to explore innovative solutions to global challenges while enriching the educational experience of students in Guangzhou.</w:t>
      </w:r>
    </w:p>
    <w:bookmarkEnd w:id="20"/>
    <w:bookmarkStart w:id="21" w:name="X7ea55958cce6b69d2338576af9fa1915d5e1870"/>
    <w:p>
      <w:pPr>
        <w:pStyle w:val="Heading2"/>
      </w:pPr>
      <w:r>
        <w:t xml:space="preserve">Academic Qualifications and Professional Experience</w:t>
      </w:r>
    </w:p>
    <w:p>
      <w:pPr>
        <w:pStyle w:val="FirstParagraph"/>
      </w:pPr>
      <w:r>
        <w:t xml:space="preserve">As a Professor, I have consistently prioritized excellence in teaching, research, and service. My academic credentials include a [Your Degree] from [Your University], along with advanced training in [Relevant Specializations]. Over the years, I have published extensively in peer-reviewed journals and presented my work at international conferences, contributing to advancements in [Your Field of Expertise]. My research has focused on [Specific Research Areas], which I believe are highly relevant to the academic priorities of universities in China Guangzhou.</w:t>
      </w:r>
    </w:p>
    <w:p>
      <w:pPr>
        <w:pStyle w:val="BodyText"/>
      </w:pPr>
      <w:r>
        <w:t xml:space="preserve">In addition to my research, I have developed and taught a wide range of courses, from foundational undergraduate subjects to advanced graduate seminars. My teaching philosophy emphasizes active learning, critical inquiry, and the integration of technology to enhance student engagement. I have also mentored numerous graduate students and postdoctoral researchers, many of whom have gone on to successful careers in academia and industry.</w:t>
      </w:r>
    </w:p>
    <w:bookmarkEnd w:id="21"/>
    <w:bookmarkStart w:id="22" w:name="X2e4ea99dd05ad44ddc8ad247467e1a423cbe830"/>
    <w:p>
      <w:pPr>
        <w:pStyle w:val="Heading2"/>
      </w:pPr>
      <w:r>
        <w:t xml:space="preserve">Commitment to Cultural Exchange and Global Collaboration</w:t>
      </w:r>
    </w:p>
    <w:p>
      <w:pPr>
        <w:pStyle w:val="FirstParagraph"/>
      </w:pPr>
      <w:r>
        <w:t xml:space="preserve">One of the most rewarding aspects of my career as a Professor has been the opportunity to work with students and colleagues from diverse cultural backgrounds. I firmly believe that education is a bridge between cultures, and I am particularly excited about the prospect of contributing to [University Name]’s mission of fostering global citizenship. Guangzhou’s cosmopolitan atmosphere provides an ideal environment for cross-cultural dialogue, and I am eager to collaborate with faculty and students to create programs that address global issues through a local lens.</w:t>
      </w:r>
    </w:p>
    <w:p>
      <w:pPr>
        <w:pStyle w:val="BodyText"/>
      </w:pPr>
      <w:r>
        <w:t xml:space="preserve">My experience in international academic partnerships has prepared me to navigate the complexities of working in a multicultural setting. I have led collaborative projects with institutions in [Other Countries], which have resulted in joint publications, student exchange programs, and shared research initiatives. These experiences have deepened my appreciation for the importance of adaptability, open-mindedness, and mutual respect in academic environments.</w:t>
      </w:r>
    </w:p>
    <w:bookmarkEnd w:id="22"/>
    <w:bookmarkStart w:id="23" w:name="why-university-name"/>
    <w:p>
      <w:pPr>
        <w:pStyle w:val="Heading2"/>
      </w:pPr>
      <w:r>
        <w:t xml:space="preserve">Why [University Name]?</w:t>
      </w:r>
    </w:p>
    <w:p>
      <w:pPr>
        <w:pStyle w:val="FirstParagraph"/>
      </w:pPr>
      <w:r>
        <w:t xml:space="preserve">[University Name]’s commitment to academic excellence, innovation, and community engagement resonates deeply with my values as a Professor. I am particularly impressed by the university’s focus on [Specific Initiatives: e.g., sustainability, technology, or interdisciplinary studies], which aligns with my research interests and teaching goals. I am eager to contribute to the development of programs that prepare students to become leaders in their fields while addressing societal challenges.</w:t>
      </w:r>
    </w:p>
    <w:p>
      <w:pPr>
        <w:pStyle w:val="BodyText"/>
      </w:pPr>
      <w:r>
        <w:t xml:space="preserve">Moreover, Guangzhou’s vibrant academic ecosystem offers unique opportunities for growth. The city’s proximity to Hong Kong, Macau, and other regional centers allows for seamless collaboration with institutions across Asia. I am keen to leverage these connections to expand the reach of [University Name]’s research initiatives and enhance the global profile of its academic programs.</w:t>
      </w:r>
    </w:p>
    <w:bookmarkEnd w:id="23"/>
    <w:bookmarkStart w:id="24" w:name="conclusion"/>
    <w:p>
      <w:pPr>
        <w:pStyle w:val="Heading2"/>
      </w:pPr>
      <w:r>
        <w:t xml:space="preserve">Conclusion</w:t>
      </w:r>
    </w:p>
    <w:p>
      <w:pPr>
        <w:pStyle w:val="FirstParagraph"/>
      </w:pPr>
      <w:r>
        <w:t xml:space="preserve">In conclusion, I am confident that my background as a Professor, combined with my passion for education and commitment to cultural exchange, makes me a strong candidate for this opportunity. I am enthusiastic about the prospect of contributing to [University Name]’s mission and collaborating with faculty and students in China Guangzhou to advance knowledge and innovation. Thank you for considering my application. I would be honored to discuss how my skills and experiences align with the needs of your institution.</w:t>
      </w:r>
    </w:p>
    <w:p>
      <w:pPr>
        <w:pStyle w:val="BodyText"/>
      </w:pPr>
      <w:r>
        <w:t xml:space="preserve">Sincerely,</w:t>
      </w:r>
      <w:r>
        <w:br/>
      </w:r>
      <w:r>
        <w:rPr>
          <w:bCs/>
          <w:b/>
        </w:rPr>
        <w:t xml:space="preserve">[Your Full Name]</w:t>
      </w:r>
      <w:r>
        <w:br/>
      </w:r>
      <w:r>
        <w:t xml:space="preserve">[Your Contact Information]</w:t>
      </w:r>
      <w:r>
        <w:br/>
      </w:r>
      <w:r>
        <w:t xml:space="preserve">[University/Institution Affiliation,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China Guangzhou</dc:title>
  <dc:creator/>
  <dc:language>en</dc:language>
  <cp:keywords/>
  <dcterms:created xsi:type="dcterms:W3CDTF">2026-07-23T10:42:31Z</dcterms:created>
  <dcterms:modified xsi:type="dcterms:W3CDTF">2026-07-23T10:42:31Z</dcterms:modified>
</cp:coreProperties>
</file>

<file path=docProps/custom.xml><?xml version="1.0" encoding="utf-8"?>
<Properties xmlns="http://schemas.openxmlformats.org/officeDocument/2006/custom-properties" xmlns:vt="http://schemas.openxmlformats.org/officeDocument/2006/docPropsVTypes"/>
</file>